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D78681" w14:textId="77777777" w:rsidR="00722F86" w:rsidRDefault="00722F86" w:rsidP="008576AA"/>
    <w:p w14:paraId="75FE70E2" w14:textId="77777777" w:rsidR="00283E7E" w:rsidRPr="00725CF4" w:rsidRDefault="00283E7E" w:rsidP="008576AA">
      <w:pPr>
        <w:pStyle w:val="SOPLevel1"/>
      </w:pPr>
      <w:r w:rsidRPr="00725CF4">
        <w:t>PURPOSE</w:t>
      </w:r>
    </w:p>
    <w:p w14:paraId="3D3D7E45" w14:textId="77777777" w:rsidR="00283E7E" w:rsidRPr="00725CF4" w:rsidRDefault="00283E7E" w:rsidP="00BA6AAD">
      <w:pPr>
        <w:pStyle w:val="SOPLevel2"/>
      </w:pPr>
      <w:r w:rsidRPr="00725CF4">
        <w:t>This procedure establishes the process to triage information submitted to the IRB.</w:t>
      </w:r>
    </w:p>
    <w:p w14:paraId="7B21F3C1" w14:textId="77777777" w:rsidR="00283E7E" w:rsidRPr="00725CF4" w:rsidRDefault="00283E7E" w:rsidP="00BA6AAD">
      <w:pPr>
        <w:pStyle w:val="SOPLevel2"/>
      </w:pPr>
      <w:r w:rsidRPr="00725CF4">
        <w:t>The process begins when any communication is received by the IRB.</w:t>
      </w:r>
    </w:p>
    <w:p w14:paraId="60913962" w14:textId="714FAFAB" w:rsidR="00283E7E" w:rsidRDefault="00283E7E" w:rsidP="00BA6AAD">
      <w:pPr>
        <w:pStyle w:val="SOPLevel2"/>
      </w:pPr>
      <w:r w:rsidRPr="00725CF4">
        <w:t>The process ends when an IRB staff member determines the appropriate action for the received information.</w:t>
      </w:r>
    </w:p>
    <w:p w14:paraId="191324CA" w14:textId="77777777" w:rsidR="00722F86" w:rsidRPr="00725CF4" w:rsidRDefault="00722F86" w:rsidP="00722F86">
      <w:pPr>
        <w:pStyle w:val="SOPLevel2"/>
        <w:numPr>
          <w:ilvl w:val="0"/>
          <w:numId w:val="0"/>
        </w:numPr>
        <w:ind w:left="936"/>
      </w:pPr>
    </w:p>
    <w:p w14:paraId="3E53519F" w14:textId="77777777" w:rsidR="00283E7E" w:rsidRPr="00725CF4" w:rsidRDefault="00283E7E" w:rsidP="008576AA">
      <w:pPr>
        <w:pStyle w:val="SOPLevel1"/>
      </w:pPr>
      <w:r w:rsidRPr="00725CF4">
        <w:t>REVISIONS FROM PREVIOUS VERSION</w:t>
      </w:r>
    </w:p>
    <w:p w14:paraId="1D6F259E" w14:textId="0E7721FE" w:rsidR="00283E7E" w:rsidRDefault="00283E7E" w:rsidP="00BA6AAD">
      <w:pPr>
        <w:pStyle w:val="SOPLevel2"/>
      </w:pPr>
      <w:r w:rsidRPr="00725CF4">
        <w:t>None.</w:t>
      </w:r>
    </w:p>
    <w:p w14:paraId="0B5FC121" w14:textId="77777777" w:rsidR="00722F86" w:rsidRPr="00725CF4" w:rsidRDefault="00722F86" w:rsidP="00722F86">
      <w:pPr>
        <w:pStyle w:val="SOPLevel2"/>
        <w:numPr>
          <w:ilvl w:val="0"/>
          <w:numId w:val="0"/>
        </w:numPr>
        <w:ind w:left="936"/>
      </w:pPr>
    </w:p>
    <w:p w14:paraId="4C02E49B" w14:textId="77777777" w:rsidR="00283E7E" w:rsidRPr="00725CF4" w:rsidRDefault="00283E7E" w:rsidP="008576AA">
      <w:pPr>
        <w:pStyle w:val="SOPLevel1"/>
      </w:pPr>
      <w:r w:rsidRPr="00725CF4">
        <w:t>POLICY</w:t>
      </w:r>
    </w:p>
    <w:p w14:paraId="2608EFB8" w14:textId="2BF0B514" w:rsidR="00283E7E" w:rsidRDefault="00283E7E" w:rsidP="00BA6AAD">
      <w:pPr>
        <w:pStyle w:val="SOPLevel2"/>
      </w:pPr>
      <w:r>
        <w:t>None</w:t>
      </w:r>
      <w:r w:rsidR="00722F86">
        <w:t>.</w:t>
      </w:r>
    </w:p>
    <w:p w14:paraId="4C5F9083" w14:textId="77777777" w:rsidR="00722F86" w:rsidRPr="00725CF4" w:rsidRDefault="00722F86" w:rsidP="00722F86">
      <w:pPr>
        <w:pStyle w:val="SOPLevel2"/>
        <w:numPr>
          <w:ilvl w:val="0"/>
          <w:numId w:val="0"/>
        </w:numPr>
        <w:ind w:left="936"/>
      </w:pPr>
    </w:p>
    <w:p w14:paraId="3FE11E6A" w14:textId="77777777" w:rsidR="00283E7E" w:rsidRPr="00725CF4" w:rsidRDefault="00283E7E" w:rsidP="00202756">
      <w:pPr>
        <w:pStyle w:val="SOPLevel1"/>
      </w:pPr>
      <w:r w:rsidRPr="00725CF4">
        <w:t>RESPONSIBILITIES</w:t>
      </w:r>
    </w:p>
    <w:p w14:paraId="3A58A7AB" w14:textId="0937E00A" w:rsidR="00283E7E" w:rsidRDefault="00283E7E" w:rsidP="00202756">
      <w:pPr>
        <w:pStyle w:val="SOPLevel2"/>
      </w:pPr>
      <w:r w:rsidRPr="00725CF4">
        <w:t>IRB staff members carry out these procedures.</w:t>
      </w:r>
    </w:p>
    <w:p w14:paraId="3F9A8912" w14:textId="77777777" w:rsidR="00722F86" w:rsidRPr="00725CF4" w:rsidRDefault="00722F86" w:rsidP="00722F86">
      <w:pPr>
        <w:pStyle w:val="SOPLevel2"/>
        <w:numPr>
          <w:ilvl w:val="0"/>
          <w:numId w:val="0"/>
        </w:numPr>
        <w:ind w:left="936"/>
      </w:pPr>
    </w:p>
    <w:p w14:paraId="762518D2" w14:textId="77777777" w:rsidR="00283E7E" w:rsidRPr="00725CF4" w:rsidRDefault="00283E7E" w:rsidP="008576AA">
      <w:pPr>
        <w:pStyle w:val="SOPLevel1"/>
      </w:pPr>
      <w:r w:rsidRPr="00725CF4">
        <w:t>PROCEDURE</w:t>
      </w:r>
    </w:p>
    <w:p w14:paraId="7FE66661" w14:textId="731EE73A" w:rsidR="00B53D5A" w:rsidRPr="00AF3E2D" w:rsidRDefault="00BA7F8C" w:rsidP="00461730">
      <w:pPr>
        <w:pStyle w:val="SOPLevel2"/>
      </w:pPr>
      <w:r>
        <w:t xml:space="preserve">If the item is a request </w:t>
      </w:r>
      <w:r w:rsidR="00B53D5A">
        <w:t xml:space="preserve">either </w:t>
      </w:r>
      <w:r>
        <w:t xml:space="preserve">for this IRB to review for another </w:t>
      </w:r>
      <w:r w:rsidR="00B066EF" w:rsidRPr="1D7040DF">
        <w:rPr>
          <w:u w:val="double"/>
        </w:rPr>
        <w:t>P</w:t>
      </w:r>
      <w:r w:rsidRPr="1D7040DF">
        <w:rPr>
          <w:u w:val="double"/>
        </w:rPr>
        <w:t xml:space="preserve">articipating </w:t>
      </w:r>
      <w:r w:rsidR="00B066EF" w:rsidRPr="1D7040DF">
        <w:rPr>
          <w:u w:val="double"/>
        </w:rPr>
        <w:t>S</w:t>
      </w:r>
      <w:r w:rsidRPr="1D7040DF">
        <w:rPr>
          <w:u w:val="double"/>
        </w:rPr>
        <w:t>ite (pSite)</w:t>
      </w:r>
      <w:r w:rsidR="00B53D5A">
        <w:t xml:space="preserve"> or for this institution to rely on an external IRB</w:t>
      </w:r>
      <w:r>
        <w:t xml:space="preserve">, </w:t>
      </w:r>
      <w:r w:rsidR="00AF3E2D">
        <w:t>follow HRP-892 SOP External IRB or HRP-893 SOP RU IRB of Record.</w:t>
      </w:r>
    </w:p>
    <w:p w14:paraId="502E0BC7" w14:textId="4E6CB015" w:rsidR="00E83CF6" w:rsidRDefault="00283E7E" w:rsidP="00B53D5A">
      <w:pPr>
        <w:pStyle w:val="SOPLevel2"/>
      </w:pPr>
      <w:r w:rsidRPr="00725CF4">
        <w:t xml:space="preserve">If the </w:t>
      </w:r>
      <w:r>
        <w:t>item</w:t>
      </w:r>
      <w:r w:rsidRPr="00725CF4">
        <w:t xml:space="preserve"> </w:t>
      </w:r>
      <w:r>
        <w:t>is</w:t>
      </w:r>
      <w:r w:rsidRPr="00725CF4">
        <w:t xml:space="preserve"> a request for an approval or determination</w:t>
      </w:r>
      <w:r>
        <w:rPr>
          <w:rStyle w:val="FootnoteReference"/>
        </w:rPr>
        <w:footnoteReference w:id="1"/>
      </w:r>
      <w:r w:rsidR="00E83CF6">
        <w:t xml:space="preserve"> by this institution’s IRB</w:t>
      </w:r>
      <w:r w:rsidR="00B53D5A">
        <w:t xml:space="preserve"> that does not include other </w:t>
      </w:r>
      <w:r w:rsidR="00B53D5A" w:rsidRPr="00B923A0">
        <w:rPr>
          <w:u w:val="double"/>
        </w:rPr>
        <w:t>pSite</w:t>
      </w:r>
      <w:r w:rsidR="003F22B8" w:rsidRPr="00B923A0">
        <w:rPr>
          <w:u w:val="double"/>
        </w:rPr>
        <w:t>s</w:t>
      </w:r>
      <w:r>
        <w:t>, f</w:t>
      </w:r>
      <w:r w:rsidRPr="00725CF4">
        <w:t xml:space="preserve">ollow </w:t>
      </w:r>
      <w:r w:rsidR="00F06EC9" w:rsidRPr="00F06EC9">
        <w:t>HRP-021 - SOP - Pre-Review</w:t>
      </w:r>
      <w:r w:rsidR="00F06EC9">
        <w:t>.</w:t>
      </w:r>
    </w:p>
    <w:p w14:paraId="751E1781" w14:textId="77777777" w:rsidR="00E83CF6" w:rsidRPr="00B923A0" w:rsidRDefault="00E83CF6" w:rsidP="00E83CF6">
      <w:pPr>
        <w:pStyle w:val="SOPLevel2"/>
      </w:pPr>
      <w:r w:rsidRPr="00B923A0">
        <w:t>If the item is a request to withdraw a submission from consideration, withdraw the submission.</w:t>
      </w:r>
    </w:p>
    <w:p w14:paraId="5D0559FF" w14:textId="77777777" w:rsidR="005E4F7C" w:rsidRPr="00725CF4" w:rsidRDefault="005E4F7C" w:rsidP="005E4F7C">
      <w:pPr>
        <w:pStyle w:val="SOPLevel2"/>
      </w:pPr>
      <w:r w:rsidRPr="00725CF4">
        <w:t xml:space="preserve">If the </w:t>
      </w:r>
      <w:r>
        <w:t>item</w:t>
      </w:r>
      <w:r w:rsidRPr="00725CF4">
        <w:t xml:space="preserve"> includes new or modified contact information, update the contact information.</w:t>
      </w:r>
    </w:p>
    <w:p w14:paraId="315A7FDA" w14:textId="77777777" w:rsidR="005E4F7C" w:rsidRPr="00725CF4" w:rsidRDefault="005E4F7C" w:rsidP="005E4F7C">
      <w:pPr>
        <w:pStyle w:val="SOPLevel2"/>
      </w:pPr>
      <w:r w:rsidRPr="00725CF4">
        <w:t xml:space="preserve">If the </w:t>
      </w:r>
      <w:r>
        <w:t>item</w:t>
      </w:r>
      <w:r w:rsidRPr="00725CF4">
        <w:t xml:space="preserve"> includes new or modified </w:t>
      </w:r>
      <w:r>
        <w:t>training</w:t>
      </w:r>
      <w:r w:rsidRPr="00725CF4">
        <w:t xml:space="preserve"> information, update the </w:t>
      </w:r>
      <w:r>
        <w:t>training</w:t>
      </w:r>
      <w:r w:rsidRPr="00725CF4">
        <w:t xml:space="preserve"> information.</w:t>
      </w:r>
    </w:p>
    <w:p w14:paraId="43603F0F" w14:textId="2AFE4390" w:rsidR="00283E7E" w:rsidRPr="00725CF4" w:rsidRDefault="00283E7E" w:rsidP="00CD3429">
      <w:pPr>
        <w:pStyle w:val="SOPLevel2"/>
      </w:pPr>
      <w:r w:rsidRPr="00725CF4">
        <w:t xml:space="preserve">If the </w:t>
      </w:r>
      <w:r>
        <w:t>item</w:t>
      </w:r>
      <w:r w:rsidRPr="00725CF4">
        <w:t xml:space="preserve"> </w:t>
      </w:r>
      <w:r>
        <w:t>is</w:t>
      </w:r>
      <w:r w:rsidRPr="00725CF4">
        <w:t xml:space="preserve"> </w:t>
      </w:r>
      <w:r>
        <w:t xml:space="preserve">a </w:t>
      </w:r>
      <w:r w:rsidRPr="00725CF4">
        <w:t>notification of an emergency use of a test article in a life-threatening si</w:t>
      </w:r>
      <w:r>
        <w:t>tuation h</w:t>
      </w:r>
      <w:r w:rsidRPr="00725CF4">
        <w:t xml:space="preserve">ave a </w:t>
      </w:r>
      <w:r w:rsidRPr="004F3CD7">
        <w:rPr>
          <w:u w:val="double"/>
        </w:rPr>
        <w:t>Designated Reviewer</w:t>
      </w:r>
      <w:r w:rsidRPr="00725CF4">
        <w:t xml:space="preserve"> follow </w:t>
      </w:r>
      <w:r w:rsidR="00F06EC9" w:rsidRPr="00F06EC9">
        <w:t>HRP-023 - SOP - Emergency Use, Compassionate Use, Indiv Patient Expanded Access</w:t>
      </w:r>
      <w:r w:rsidR="00F06EC9">
        <w:t>.</w:t>
      </w:r>
    </w:p>
    <w:p w14:paraId="5E5FE7E8" w14:textId="59A6E152" w:rsidR="00283E7E" w:rsidRPr="00725CF4" w:rsidRDefault="00283E7E" w:rsidP="00461730">
      <w:pPr>
        <w:pStyle w:val="SOPLevel2"/>
      </w:pPr>
      <w:r w:rsidRPr="00725CF4">
        <w:t xml:space="preserve">If the </w:t>
      </w:r>
      <w:r>
        <w:t>item</w:t>
      </w:r>
      <w:r w:rsidRPr="00725CF4">
        <w:t xml:space="preserve"> </w:t>
      </w:r>
      <w:r>
        <w:t>is</w:t>
      </w:r>
      <w:r w:rsidRPr="00725CF4">
        <w:t xml:space="preserve"> an investigator’s request to continue subjects in expired research</w:t>
      </w:r>
      <w:r>
        <w:t xml:space="preserve"> h</w:t>
      </w:r>
      <w:r w:rsidRPr="00725CF4">
        <w:t xml:space="preserve">ave a </w:t>
      </w:r>
      <w:r w:rsidRPr="004F3CD7">
        <w:rPr>
          <w:u w:val="double"/>
        </w:rPr>
        <w:t>Designated Reviewer</w:t>
      </w:r>
      <w:r w:rsidRPr="00725CF4">
        <w:t xml:space="preserve"> follow </w:t>
      </w:r>
      <w:r w:rsidR="00F06EC9" w:rsidRPr="00F06EC9">
        <w:t>HRP-063 - SOP - Expiration of IRB Approval</w:t>
      </w:r>
      <w:r w:rsidR="00F06EC9">
        <w:t>.</w:t>
      </w:r>
      <w:r w:rsidR="00F06EC9" w:rsidRPr="00F06EC9" w:rsidDel="00F06EC9">
        <w:t xml:space="preserve"> </w:t>
      </w:r>
    </w:p>
    <w:p w14:paraId="205097BC" w14:textId="77777777" w:rsidR="00283E7E" w:rsidRPr="00725CF4" w:rsidRDefault="00283E7E" w:rsidP="00461730">
      <w:pPr>
        <w:pStyle w:val="SOPLevel2"/>
      </w:pPr>
      <w:r w:rsidRPr="00725CF4">
        <w:t xml:space="preserve">If the </w:t>
      </w:r>
      <w:r>
        <w:t>item</w:t>
      </w:r>
      <w:r w:rsidRPr="00725CF4">
        <w:t xml:space="preserve"> does not fit into the above categories:</w:t>
      </w:r>
    </w:p>
    <w:p w14:paraId="4ED9C2B7" w14:textId="77777777" w:rsidR="00283E7E" w:rsidRPr="00725CF4" w:rsidRDefault="00283E7E" w:rsidP="008B0416">
      <w:pPr>
        <w:pStyle w:val="SOPLevel3"/>
      </w:pPr>
      <w:r w:rsidRPr="00725CF4">
        <w:t xml:space="preserve">If the </w:t>
      </w:r>
      <w:r>
        <w:t>item</w:t>
      </w:r>
      <w:r w:rsidRPr="00725CF4">
        <w:t xml:space="preserve"> </w:t>
      </w:r>
      <w:r>
        <w:t>is</w:t>
      </w:r>
      <w:r w:rsidRPr="00725CF4">
        <w:t xml:space="preserve"> a question, concern, or complaint:</w:t>
      </w:r>
    </w:p>
    <w:p w14:paraId="130FC1E5" w14:textId="77777777" w:rsidR="00283E7E" w:rsidRPr="00725CF4" w:rsidRDefault="00283E7E" w:rsidP="008B0416">
      <w:pPr>
        <w:pStyle w:val="SOPLevel4"/>
      </w:pPr>
      <w:r w:rsidRPr="00725CF4">
        <w:t>Document the nature of the question, concern, or complaint and the contact information of the person contacting the IRB.</w:t>
      </w:r>
    </w:p>
    <w:p w14:paraId="5E8E38BE" w14:textId="77777777" w:rsidR="00283E7E" w:rsidRPr="00725CF4" w:rsidRDefault="00283E7E" w:rsidP="008B0416">
      <w:pPr>
        <w:pStyle w:val="SOPLevel4"/>
      </w:pPr>
      <w:r>
        <w:t>Respond</w:t>
      </w:r>
      <w:r w:rsidRPr="00725CF4">
        <w:t xml:space="preserve"> </w:t>
      </w:r>
      <w:r>
        <w:t xml:space="preserve">to </w:t>
      </w:r>
      <w:r w:rsidRPr="00725CF4">
        <w:t xml:space="preserve">any </w:t>
      </w:r>
      <w:r>
        <w:t>que</w:t>
      </w:r>
      <w:r w:rsidRPr="00725CF4">
        <w:t>stions</w:t>
      </w:r>
      <w:r>
        <w:t xml:space="preserve"> or concerns</w:t>
      </w:r>
      <w:r w:rsidRPr="00725CF4">
        <w:t xml:space="preserve">. </w:t>
      </w:r>
      <w:r>
        <w:t>When appropriate</w:t>
      </w:r>
      <w:r w:rsidRPr="00725CF4">
        <w:t xml:space="preserve">, tell the person that you will call/email him/her once you have been able to find additional information. </w:t>
      </w:r>
      <w:r>
        <w:t>If necessary, consult with your supervisor</w:t>
      </w:r>
      <w:r w:rsidRPr="00725CF4">
        <w:t>.</w:t>
      </w:r>
    </w:p>
    <w:p w14:paraId="1123C6F7" w14:textId="26893C2D" w:rsidR="00283E7E" w:rsidRDefault="00283E7E" w:rsidP="00461730">
      <w:pPr>
        <w:pStyle w:val="SOPLevel3"/>
      </w:pPr>
      <w:r w:rsidRPr="00725CF4">
        <w:t xml:space="preserve">Follow </w:t>
      </w:r>
      <w:r w:rsidR="00B066EF" w:rsidRPr="00B066EF">
        <w:t>HRP-024 - SOP - New Information</w:t>
      </w:r>
      <w:r w:rsidR="002408AD">
        <w:t>/Reportable Events</w:t>
      </w:r>
      <w:r w:rsidR="00B066EF">
        <w:t>.</w:t>
      </w:r>
    </w:p>
    <w:p w14:paraId="79D64C82" w14:textId="77777777" w:rsidR="00722F86" w:rsidRDefault="00722F86" w:rsidP="00722F86">
      <w:pPr>
        <w:pStyle w:val="SOPLevel3"/>
        <w:numPr>
          <w:ilvl w:val="0"/>
          <w:numId w:val="0"/>
        </w:numPr>
        <w:ind w:left="1728"/>
      </w:pPr>
    </w:p>
    <w:p w14:paraId="2494A176" w14:textId="77777777" w:rsidR="00283E7E" w:rsidRPr="00725CF4" w:rsidRDefault="00283E7E" w:rsidP="008576AA">
      <w:pPr>
        <w:pStyle w:val="SOPLevel1"/>
      </w:pPr>
      <w:r w:rsidRPr="00725CF4">
        <w:t>MATERIALS</w:t>
      </w:r>
    </w:p>
    <w:p w14:paraId="151EC550" w14:textId="77777777" w:rsidR="00F06EC9" w:rsidRDefault="00F06EC9" w:rsidP="001A7071">
      <w:pPr>
        <w:pStyle w:val="SOPLevel2"/>
      </w:pPr>
      <w:r w:rsidRPr="00F06EC9">
        <w:t>HRP-021 - SOP - Pre-Review</w:t>
      </w:r>
    </w:p>
    <w:p w14:paraId="24C3C336" w14:textId="3D14FBEF" w:rsidR="00F06EC9" w:rsidRDefault="00F06EC9" w:rsidP="001A7071">
      <w:pPr>
        <w:pStyle w:val="SOPLevel2"/>
      </w:pPr>
      <w:r w:rsidRPr="00F06EC9">
        <w:t>HRP-023 - SOP - Emergency Use, Compassionate Use, Indiv Patient Expanded Access</w:t>
      </w:r>
    </w:p>
    <w:p w14:paraId="6911E413" w14:textId="7F20D81A" w:rsidR="00B066EF" w:rsidRDefault="00B066EF" w:rsidP="001A7071">
      <w:pPr>
        <w:pStyle w:val="SOPLevel2"/>
      </w:pPr>
      <w:r w:rsidRPr="00B066EF">
        <w:t>HRP-024 - SOP - New Information</w:t>
      </w:r>
    </w:p>
    <w:p w14:paraId="3B492745" w14:textId="77777777" w:rsidR="00F06EC9" w:rsidRPr="00B923A0" w:rsidRDefault="00F06EC9" w:rsidP="001A7071">
      <w:pPr>
        <w:pStyle w:val="SOPLevel2"/>
        <w:rPr>
          <w:color w:val="9696C8"/>
        </w:rPr>
      </w:pPr>
      <w:r w:rsidRPr="002408AD">
        <w:t>HRP-055 - SOP - Financial Conflicts of Interests</w:t>
      </w:r>
    </w:p>
    <w:p w14:paraId="7D3DABE3" w14:textId="03997FA7" w:rsidR="00F06EC9" w:rsidRDefault="00F06EC9" w:rsidP="002408AD">
      <w:pPr>
        <w:pStyle w:val="SOPLevel2"/>
      </w:pPr>
      <w:r w:rsidRPr="00F06EC9">
        <w:lastRenderedPageBreak/>
        <w:t>HRP-063 - SOP - Expiration of IRB Approval</w:t>
      </w:r>
    </w:p>
    <w:p w14:paraId="32C2EC94" w14:textId="4A0B64E2" w:rsidR="00AF3E2D" w:rsidRDefault="00AF3E2D" w:rsidP="002408AD">
      <w:pPr>
        <w:pStyle w:val="SOPLevel2"/>
      </w:pPr>
      <w:r>
        <w:t xml:space="preserve">HRP-892 - SOP </w:t>
      </w:r>
      <w:r w:rsidR="003D1BA7">
        <w:t>-</w:t>
      </w:r>
      <w:r>
        <w:t xml:space="preserve"> External IRB</w:t>
      </w:r>
    </w:p>
    <w:p w14:paraId="63763AA4" w14:textId="127D89B3" w:rsidR="00AF3E2D" w:rsidRDefault="00AF3E2D" w:rsidP="002408AD">
      <w:pPr>
        <w:pStyle w:val="SOPLevel2"/>
      </w:pPr>
      <w:r>
        <w:t xml:space="preserve">HRP-893 </w:t>
      </w:r>
      <w:r w:rsidR="003D1BA7">
        <w:t>-</w:t>
      </w:r>
      <w:r>
        <w:t xml:space="preserve"> SOP </w:t>
      </w:r>
      <w:r w:rsidR="003D1BA7">
        <w:t>-</w:t>
      </w:r>
      <w:r>
        <w:t xml:space="preserve"> RU IRB of Record</w:t>
      </w:r>
    </w:p>
    <w:p w14:paraId="38EA2329" w14:textId="77777777" w:rsidR="00722F86" w:rsidRPr="002408AD" w:rsidRDefault="00722F86" w:rsidP="00722F86">
      <w:pPr>
        <w:pStyle w:val="SOPLevel2"/>
        <w:numPr>
          <w:ilvl w:val="0"/>
          <w:numId w:val="0"/>
        </w:numPr>
        <w:ind w:left="936"/>
      </w:pPr>
    </w:p>
    <w:p w14:paraId="14F847F1" w14:textId="77777777" w:rsidR="00283E7E" w:rsidRPr="00725CF4" w:rsidRDefault="00283E7E" w:rsidP="008576AA">
      <w:pPr>
        <w:pStyle w:val="SOPLevel1"/>
      </w:pPr>
      <w:r w:rsidRPr="00725CF4">
        <w:t>REFERENCES</w:t>
      </w:r>
    </w:p>
    <w:p w14:paraId="13ECA732" w14:textId="0953B716" w:rsidR="00283E7E" w:rsidRPr="00725CF4" w:rsidRDefault="00283E7E" w:rsidP="00BA6AAD">
      <w:pPr>
        <w:pStyle w:val="SOPLevel2"/>
      </w:pPr>
      <w:r w:rsidRPr="00725CF4">
        <w:t>None</w:t>
      </w:r>
      <w:r w:rsidR="00722F86">
        <w:t>.</w:t>
      </w:r>
    </w:p>
    <w:p w14:paraId="78D6D6F1" w14:textId="77777777" w:rsidR="00EA3ACC" w:rsidRDefault="00EA3ACC"/>
    <w:sectPr w:rsidR="00EA3ACC" w:rsidSect="005A253A">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BF488D" w14:textId="77777777" w:rsidR="00DA036E" w:rsidRDefault="00DA036E" w:rsidP="00283E7E">
      <w:pPr>
        <w:spacing w:after="0" w:line="240" w:lineRule="auto"/>
      </w:pPr>
      <w:r>
        <w:separator/>
      </w:r>
    </w:p>
  </w:endnote>
  <w:endnote w:type="continuationSeparator" w:id="0">
    <w:p w14:paraId="14857F8F" w14:textId="77777777" w:rsidR="00DA036E" w:rsidRDefault="00DA036E" w:rsidP="00283E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4D172B" w14:textId="77777777" w:rsidR="00DA036E" w:rsidRDefault="00DA036E" w:rsidP="00283E7E">
      <w:pPr>
        <w:spacing w:after="0" w:line="240" w:lineRule="auto"/>
      </w:pPr>
      <w:r>
        <w:separator/>
      </w:r>
    </w:p>
  </w:footnote>
  <w:footnote w:type="continuationSeparator" w:id="0">
    <w:p w14:paraId="1779E665" w14:textId="77777777" w:rsidR="00DA036E" w:rsidRDefault="00DA036E" w:rsidP="00283E7E">
      <w:pPr>
        <w:spacing w:after="0" w:line="240" w:lineRule="auto"/>
      </w:pPr>
      <w:r>
        <w:continuationSeparator/>
      </w:r>
    </w:p>
  </w:footnote>
  <w:footnote w:id="1">
    <w:p w14:paraId="2A6427BC" w14:textId="77777777" w:rsidR="00283E7E" w:rsidRPr="00722F86" w:rsidRDefault="00283E7E" w:rsidP="002E6DF2">
      <w:pPr>
        <w:pStyle w:val="FootnoteText"/>
      </w:pPr>
      <w:r w:rsidRPr="00722F86">
        <w:rPr>
          <w:rStyle w:val="FootnoteReference"/>
          <w:sz w:val="18"/>
          <w:szCs w:val="22"/>
        </w:rPr>
        <w:footnoteRef/>
      </w:r>
      <w:r w:rsidRPr="00722F86">
        <w:rPr>
          <w:sz w:val="18"/>
          <w:szCs w:val="22"/>
        </w:rPr>
        <w:t xml:space="preserve"> A “request for an approval or determination” includes approval of new research, response to modifications required to secure approval, continuing review of research, modification to previously approved research, request for study closure, or a determination whether an activity is exempt </w:t>
      </w:r>
      <w:r w:rsidRPr="00722F86">
        <w:rPr>
          <w:sz w:val="18"/>
          <w:szCs w:val="22"/>
          <w:u w:val="double"/>
        </w:rPr>
        <w:t>Human Research</w:t>
      </w:r>
      <w:r w:rsidRPr="00722F86">
        <w:rPr>
          <w:sz w:val="18"/>
          <w:szCs w:val="22"/>
        </w:rPr>
        <w:t xml:space="preserve"> or is not </w:t>
      </w:r>
      <w:r w:rsidRPr="00722F86">
        <w:rPr>
          <w:sz w:val="18"/>
          <w:szCs w:val="22"/>
          <w:u w:val="double"/>
        </w:rPr>
        <w:t>Human Research</w:t>
      </w:r>
      <w:r w:rsidRPr="00722F86">
        <w:rPr>
          <w:sz w:val="18"/>
          <w:szCs w:val="22"/>
        </w:rPr>
        <w:t>. Submission of an updated list study personnel is not considered a modification of research and is therefore not a “request for an approval or determin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889" w:type="pct"/>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042"/>
      <w:gridCol w:w="2035"/>
      <w:gridCol w:w="2035"/>
      <w:gridCol w:w="2035"/>
    </w:tblGrid>
    <w:tr w:rsidR="00722F86" w:rsidRPr="00627D4E" w14:paraId="09DCE9A0" w14:textId="77777777" w:rsidTr="006561EB">
      <w:trPr>
        <w:cantSplit/>
        <w:trHeight w:val="260"/>
      </w:trPr>
      <w:tc>
        <w:tcPr>
          <w:tcW w:w="3042" w:type="dxa"/>
          <w:vMerge w:val="restart"/>
          <w:tcBorders>
            <w:top w:val="nil"/>
            <w:left w:val="nil"/>
            <w:bottom w:val="nil"/>
            <w:right w:val="single" w:sz="4" w:space="0" w:color="auto"/>
          </w:tcBorders>
          <w:vAlign w:val="center"/>
        </w:tcPr>
        <w:p w14:paraId="07A0DC25" w14:textId="591CEE58" w:rsidR="002C0909" w:rsidRPr="00627D4E" w:rsidRDefault="1D7040DF" w:rsidP="00A91857">
          <w:pPr>
            <w:spacing w:after="0"/>
            <w:rPr>
              <w:rFonts w:ascii="Arial" w:hAnsi="Arial" w:cs="Arial"/>
              <w:b/>
              <w:noProof/>
              <w:color w:val="FFFFFF"/>
            </w:rPr>
          </w:pPr>
          <w:r>
            <w:rPr>
              <w:noProof/>
            </w:rPr>
            <w:drawing>
              <wp:inline distT="0" distB="0" distL="0" distR="0" wp14:anchorId="0437B77E" wp14:editId="1D7040DF">
                <wp:extent cx="1681456" cy="587970"/>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681456" cy="587970"/>
                        </a:xfrm>
                        <a:prstGeom prst="rect">
                          <a:avLst/>
                        </a:prstGeom>
                      </pic:spPr>
                    </pic:pic>
                  </a:graphicData>
                </a:graphic>
              </wp:inline>
            </w:drawing>
          </w:r>
        </w:p>
      </w:tc>
      <w:tc>
        <w:tcPr>
          <w:tcW w:w="6105" w:type="dxa"/>
          <w:gridSpan w:val="3"/>
          <w:tcBorders>
            <w:top w:val="single" w:sz="4" w:space="0" w:color="auto"/>
            <w:left w:val="single" w:sz="4" w:space="0" w:color="auto"/>
            <w:bottom w:val="single" w:sz="4" w:space="0" w:color="auto"/>
            <w:right w:val="single" w:sz="4" w:space="0" w:color="auto"/>
          </w:tcBorders>
          <w:vAlign w:val="center"/>
        </w:tcPr>
        <w:p w14:paraId="412A2BBE" w14:textId="0A18A76B" w:rsidR="002C0909" w:rsidRPr="00627D4E" w:rsidRDefault="002C0909" w:rsidP="00722F86">
          <w:pPr>
            <w:pStyle w:val="SOPName"/>
            <w:spacing w:before="120" w:after="120"/>
            <w:rPr>
              <w:rFonts w:cs="Arial"/>
              <w:b/>
            </w:rPr>
          </w:pPr>
          <w:r w:rsidRPr="00627D4E">
            <w:rPr>
              <w:rStyle w:val="SOPLeader"/>
              <w:rFonts w:ascii="Arial" w:hAnsi="Arial" w:cs="Arial"/>
            </w:rPr>
            <w:t>SOP: Incoming Items</w:t>
          </w:r>
        </w:p>
      </w:tc>
    </w:tr>
    <w:tr w:rsidR="00722F86" w:rsidRPr="00627D4E" w14:paraId="4DA49525" w14:textId="77777777" w:rsidTr="006561EB">
      <w:trPr>
        <w:cantSplit/>
        <w:trHeight w:val="288"/>
      </w:trPr>
      <w:tc>
        <w:tcPr>
          <w:tcW w:w="3042" w:type="dxa"/>
          <w:vMerge/>
          <w:tcBorders>
            <w:left w:val="nil"/>
            <w:bottom w:val="nil"/>
          </w:tcBorders>
        </w:tcPr>
        <w:p w14:paraId="7AFB4B2E" w14:textId="77777777" w:rsidR="00722F86" w:rsidRPr="00627D4E" w:rsidRDefault="00722F86" w:rsidP="002C0909">
          <w:pPr>
            <w:rPr>
              <w:rFonts w:ascii="Arial" w:hAnsi="Arial" w:cs="Arial"/>
            </w:rPr>
          </w:pPr>
        </w:p>
      </w:tc>
      <w:tc>
        <w:tcPr>
          <w:tcW w:w="2035"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15801C6C" w14:textId="77777777" w:rsidR="00722F86" w:rsidRPr="00627D4E" w:rsidRDefault="00722F86" w:rsidP="002C0909">
          <w:pPr>
            <w:pStyle w:val="SOPTableHeader"/>
            <w:rPr>
              <w:rFonts w:cs="Arial"/>
              <w:sz w:val="18"/>
              <w:szCs w:val="18"/>
            </w:rPr>
          </w:pPr>
          <w:r w:rsidRPr="00627D4E">
            <w:rPr>
              <w:rFonts w:cs="Arial"/>
              <w:sz w:val="18"/>
              <w:szCs w:val="18"/>
            </w:rPr>
            <w:t>NUMBER</w:t>
          </w:r>
        </w:p>
      </w:tc>
      <w:tc>
        <w:tcPr>
          <w:tcW w:w="2035"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1411D4F0" w14:textId="58E1DE45" w:rsidR="00722F86" w:rsidRPr="00627D4E" w:rsidRDefault="00722F86" w:rsidP="002C0909">
          <w:pPr>
            <w:pStyle w:val="SOPTableHeader"/>
            <w:rPr>
              <w:rFonts w:cs="Arial"/>
              <w:sz w:val="18"/>
              <w:szCs w:val="18"/>
            </w:rPr>
          </w:pPr>
          <w:r w:rsidRPr="00627D4E">
            <w:rPr>
              <w:rFonts w:cs="Arial"/>
              <w:sz w:val="18"/>
              <w:szCs w:val="18"/>
            </w:rPr>
            <w:t>DATE</w:t>
          </w:r>
        </w:p>
      </w:tc>
      <w:tc>
        <w:tcPr>
          <w:tcW w:w="2035"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0B22B5C9" w14:textId="77777777" w:rsidR="00722F86" w:rsidRPr="00627D4E" w:rsidRDefault="00722F86" w:rsidP="002C0909">
          <w:pPr>
            <w:pStyle w:val="SOPTableHeader"/>
            <w:rPr>
              <w:rFonts w:cs="Arial"/>
              <w:sz w:val="18"/>
              <w:szCs w:val="18"/>
            </w:rPr>
          </w:pPr>
          <w:r w:rsidRPr="00627D4E">
            <w:rPr>
              <w:rFonts w:cs="Arial"/>
              <w:sz w:val="18"/>
              <w:szCs w:val="18"/>
            </w:rPr>
            <w:t>PAGE</w:t>
          </w:r>
        </w:p>
      </w:tc>
    </w:tr>
    <w:tr w:rsidR="00722F86" w:rsidRPr="00627D4E" w14:paraId="0BCD5423" w14:textId="77777777" w:rsidTr="006561EB">
      <w:trPr>
        <w:cantSplit/>
        <w:trHeight w:val="288"/>
      </w:trPr>
      <w:tc>
        <w:tcPr>
          <w:tcW w:w="3042" w:type="dxa"/>
          <w:vMerge/>
          <w:tcBorders>
            <w:left w:val="nil"/>
            <w:bottom w:val="nil"/>
          </w:tcBorders>
        </w:tcPr>
        <w:p w14:paraId="3DFA7DF7" w14:textId="77777777" w:rsidR="00722F86" w:rsidRPr="00627D4E" w:rsidRDefault="00722F86" w:rsidP="002C0909">
          <w:pPr>
            <w:rPr>
              <w:rFonts w:ascii="Arial" w:hAnsi="Arial" w:cs="Arial"/>
            </w:rPr>
          </w:pPr>
        </w:p>
      </w:tc>
      <w:tc>
        <w:tcPr>
          <w:tcW w:w="2035"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4DBF382F" w14:textId="53E400A2" w:rsidR="00722F86" w:rsidRPr="00627D4E" w:rsidRDefault="00722F86" w:rsidP="002C0909">
          <w:pPr>
            <w:pStyle w:val="SOPTableEntry"/>
            <w:rPr>
              <w:rFonts w:cs="Arial"/>
            </w:rPr>
          </w:pPr>
          <w:r w:rsidRPr="00627D4E">
            <w:rPr>
              <w:rFonts w:cs="Arial"/>
            </w:rPr>
            <w:t>HRP-020</w:t>
          </w:r>
        </w:p>
      </w:tc>
      <w:tc>
        <w:tcPr>
          <w:tcW w:w="2035"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53258585" w14:textId="66D4F568" w:rsidR="00722F86" w:rsidRPr="00627D4E" w:rsidRDefault="00722F86" w:rsidP="002C0909">
          <w:pPr>
            <w:pStyle w:val="SOPTableEntry"/>
            <w:rPr>
              <w:rFonts w:cs="Arial"/>
            </w:rPr>
          </w:pPr>
          <w:r>
            <w:rPr>
              <w:rFonts w:cs="Arial"/>
            </w:rPr>
            <w:t>7/1/2020</w:t>
          </w:r>
        </w:p>
      </w:tc>
      <w:tc>
        <w:tcPr>
          <w:tcW w:w="2035"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6180230B" w14:textId="77777777" w:rsidR="00722F86" w:rsidRPr="00627D4E" w:rsidRDefault="00722F86" w:rsidP="002C0909">
          <w:pPr>
            <w:pStyle w:val="SOPTableEntry"/>
            <w:rPr>
              <w:rFonts w:cs="Arial"/>
            </w:rPr>
          </w:pPr>
          <w:r w:rsidRPr="00627D4E">
            <w:rPr>
              <w:rFonts w:cs="Arial"/>
            </w:rPr>
            <w:fldChar w:fldCharType="begin"/>
          </w:r>
          <w:r w:rsidRPr="00627D4E">
            <w:rPr>
              <w:rFonts w:cs="Arial"/>
            </w:rPr>
            <w:instrText xml:space="preserve"> PAGE </w:instrText>
          </w:r>
          <w:r w:rsidRPr="00627D4E">
            <w:rPr>
              <w:rFonts w:cs="Arial"/>
            </w:rPr>
            <w:fldChar w:fldCharType="separate"/>
          </w:r>
          <w:r w:rsidRPr="00627D4E">
            <w:rPr>
              <w:rFonts w:cs="Arial"/>
              <w:noProof/>
            </w:rPr>
            <w:t>1</w:t>
          </w:r>
          <w:r w:rsidRPr="00627D4E">
            <w:rPr>
              <w:rFonts w:cs="Arial"/>
            </w:rPr>
            <w:fldChar w:fldCharType="end"/>
          </w:r>
          <w:r w:rsidRPr="00627D4E">
            <w:rPr>
              <w:rFonts w:cs="Arial"/>
            </w:rPr>
            <w:t xml:space="preserve"> of </w:t>
          </w:r>
          <w:r w:rsidRPr="00627D4E">
            <w:rPr>
              <w:rFonts w:cs="Arial"/>
              <w:noProof/>
            </w:rPr>
            <w:fldChar w:fldCharType="begin"/>
          </w:r>
          <w:r w:rsidRPr="00627D4E">
            <w:rPr>
              <w:rFonts w:cs="Arial"/>
              <w:noProof/>
            </w:rPr>
            <w:instrText xml:space="preserve"> NUMPAGES </w:instrText>
          </w:r>
          <w:r w:rsidRPr="00627D4E">
            <w:rPr>
              <w:rFonts w:cs="Arial"/>
              <w:noProof/>
            </w:rPr>
            <w:fldChar w:fldCharType="separate"/>
          </w:r>
          <w:r w:rsidRPr="00627D4E">
            <w:rPr>
              <w:rFonts w:cs="Arial"/>
              <w:noProof/>
            </w:rPr>
            <w:t>6</w:t>
          </w:r>
          <w:r w:rsidRPr="00627D4E">
            <w:rPr>
              <w:rFonts w:cs="Arial"/>
              <w:noProof/>
            </w:rPr>
            <w:fldChar w:fldCharType="end"/>
          </w:r>
        </w:p>
      </w:tc>
    </w:tr>
  </w:tbl>
  <w:p w14:paraId="1C8CC4E4" w14:textId="77777777" w:rsidR="005273CE" w:rsidRPr="007A2BC4" w:rsidRDefault="003D1BA7" w:rsidP="00322C94">
    <w:pPr>
      <w:spacing w:after="0" w:line="240"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sjAxsDQwMLQ0sDRW0lEKTi0uzszPAykwrAUA9ulHgiwAAAA="/>
  </w:docVars>
  <w:rsids>
    <w:rsidRoot w:val="00283E7E"/>
    <w:rsid w:val="000F71AC"/>
    <w:rsid w:val="00146E08"/>
    <w:rsid w:val="00150621"/>
    <w:rsid w:val="001C32FB"/>
    <w:rsid w:val="002408AD"/>
    <w:rsid w:val="00283E7E"/>
    <w:rsid w:val="00284875"/>
    <w:rsid w:val="002C0909"/>
    <w:rsid w:val="00322C94"/>
    <w:rsid w:val="00355EF2"/>
    <w:rsid w:val="0035709C"/>
    <w:rsid w:val="003A7730"/>
    <w:rsid w:val="003D1BA7"/>
    <w:rsid w:val="003F22B8"/>
    <w:rsid w:val="004E1D8C"/>
    <w:rsid w:val="00540A19"/>
    <w:rsid w:val="00563E9B"/>
    <w:rsid w:val="005E4F7C"/>
    <w:rsid w:val="00604C19"/>
    <w:rsid w:val="00614221"/>
    <w:rsid w:val="00627D4E"/>
    <w:rsid w:val="00650080"/>
    <w:rsid w:val="006561EB"/>
    <w:rsid w:val="00662C0D"/>
    <w:rsid w:val="00682792"/>
    <w:rsid w:val="006D34D3"/>
    <w:rsid w:val="0070046D"/>
    <w:rsid w:val="00722F86"/>
    <w:rsid w:val="007459C3"/>
    <w:rsid w:val="00764EF9"/>
    <w:rsid w:val="00792FEB"/>
    <w:rsid w:val="007B2FCC"/>
    <w:rsid w:val="007B68B2"/>
    <w:rsid w:val="007C6D74"/>
    <w:rsid w:val="007D3574"/>
    <w:rsid w:val="0088438A"/>
    <w:rsid w:val="008D10AA"/>
    <w:rsid w:val="00914119"/>
    <w:rsid w:val="00966FEE"/>
    <w:rsid w:val="00A316F8"/>
    <w:rsid w:val="00A628C2"/>
    <w:rsid w:val="00A81B51"/>
    <w:rsid w:val="00A91857"/>
    <w:rsid w:val="00AE3032"/>
    <w:rsid w:val="00AF3E2D"/>
    <w:rsid w:val="00B066EF"/>
    <w:rsid w:val="00B53D5A"/>
    <w:rsid w:val="00B923A0"/>
    <w:rsid w:val="00BA7F8C"/>
    <w:rsid w:val="00BE03BA"/>
    <w:rsid w:val="00C12B24"/>
    <w:rsid w:val="00C33967"/>
    <w:rsid w:val="00CC6BB1"/>
    <w:rsid w:val="00CE6897"/>
    <w:rsid w:val="00D560B4"/>
    <w:rsid w:val="00DA036E"/>
    <w:rsid w:val="00DC7C6D"/>
    <w:rsid w:val="00DE74D7"/>
    <w:rsid w:val="00E83CF6"/>
    <w:rsid w:val="00EA3ACC"/>
    <w:rsid w:val="00F06EC9"/>
    <w:rsid w:val="00F962F5"/>
    <w:rsid w:val="00F979A2"/>
    <w:rsid w:val="00FC4DE8"/>
    <w:rsid w:val="00FF35A2"/>
    <w:rsid w:val="00FF50B8"/>
    <w:rsid w:val="1D7040DF"/>
    <w:rsid w:val="5653D2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3A8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PFooter">
    <w:name w:val="SOP Footer"/>
    <w:basedOn w:val="Normal"/>
    <w:rsid w:val="00283E7E"/>
    <w:pPr>
      <w:spacing w:after="0" w:line="240" w:lineRule="auto"/>
      <w:jc w:val="center"/>
    </w:pPr>
    <w:rPr>
      <w:rFonts w:ascii="Arial" w:eastAsia="Times New Roman" w:hAnsi="Arial" w:cs="Tahoma"/>
      <w:sz w:val="18"/>
      <w:szCs w:val="20"/>
    </w:rPr>
  </w:style>
  <w:style w:type="character" w:customStyle="1" w:styleId="SOPLeader">
    <w:name w:val="SOP Leader"/>
    <w:rsid w:val="00283E7E"/>
    <w:rPr>
      <w:rFonts w:ascii="Calibri" w:hAnsi="Calibri"/>
      <w:b/>
      <w:sz w:val="24"/>
    </w:rPr>
  </w:style>
  <w:style w:type="paragraph" w:customStyle="1" w:styleId="SOPName">
    <w:name w:val="SOP Name"/>
    <w:basedOn w:val="Normal"/>
    <w:rsid w:val="00283E7E"/>
    <w:pPr>
      <w:spacing w:after="0" w:line="240" w:lineRule="auto"/>
    </w:pPr>
    <w:rPr>
      <w:rFonts w:ascii="Arial" w:eastAsia="Times New Roman" w:hAnsi="Arial" w:cs="Tahoma"/>
      <w:sz w:val="24"/>
      <w:szCs w:val="20"/>
    </w:rPr>
  </w:style>
  <w:style w:type="character" w:styleId="Hyperlink">
    <w:name w:val="Hyperlink"/>
    <w:semiHidden/>
    <w:rsid w:val="00283E7E"/>
    <w:rPr>
      <w:color w:val="0000FF"/>
      <w:u w:val="single"/>
    </w:rPr>
  </w:style>
  <w:style w:type="paragraph" w:customStyle="1" w:styleId="SOPTableHeader">
    <w:name w:val="SOP Table Header"/>
    <w:basedOn w:val="Normal"/>
    <w:rsid w:val="00283E7E"/>
    <w:pPr>
      <w:spacing w:after="0" w:line="240" w:lineRule="auto"/>
      <w:jc w:val="center"/>
    </w:pPr>
    <w:rPr>
      <w:rFonts w:ascii="Arial" w:eastAsia="Times New Roman" w:hAnsi="Arial" w:cs="Tahoma"/>
      <w:sz w:val="20"/>
      <w:szCs w:val="20"/>
    </w:rPr>
  </w:style>
  <w:style w:type="paragraph" w:customStyle="1" w:styleId="SOPTableEntry">
    <w:name w:val="SOP Table Entry"/>
    <w:basedOn w:val="SOPTableHeader"/>
    <w:rsid w:val="00283E7E"/>
    <w:rPr>
      <w:sz w:val="18"/>
    </w:rPr>
  </w:style>
  <w:style w:type="paragraph" w:customStyle="1" w:styleId="SOPLevel1">
    <w:name w:val="SOP Level 1"/>
    <w:basedOn w:val="Normal"/>
    <w:rsid w:val="00283E7E"/>
    <w:pPr>
      <w:numPr>
        <w:numId w:val="1"/>
      </w:numPr>
      <w:spacing w:before="40" w:after="40" w:line="240" w:lineRule="auto"/>
    </w:pPr>
    <w:rPr>
      <w:rFonts w:ascii="Arial" w:eastAsia="Times New Roman" w:hAnsi="Arial" w:cs="Tahoma"/>
      <w:b/>
      <w:sz w:val="20"/>
      <w:szCs w:val="24"/>
    </w:rPr>
  </w:style>
  <w:style w:type="paragraph" w:customStyle="1" w:styleId="SOPLevel2">
    <w:name w:val="SOP Level 2"/>
    <w:basedOn w:val="SOPLevel1"/>
    <w:rsid w:val="00283E7E"/>
    <w:pPr>
      <w:numPr>
        <w:ilvl w:val="1"/>
      </w:numPr>
      <w:spacing w:before="20" w:after="20"/>
      <w:ind w:left="936" w:hanging="576"/>
    </w:pPr>
    <w:rPr>
      <w:b w:val="0"/>
    </w:rPr>
  </w:style>
  <w:style w:type="paragraph" w:customStyle="1" w:styleId="SOPLevel3">
    <w:name w:val="SOP Level 3"/>
    <w:basedOn w:val="SOPLevel2"/>
    <w:rsid w:val="00283E7E"/>
    <w:pPr>
      <w:numPr>
        <w:ilvl w:val="2"/>
      </w:numPr>
      <w:ind w:left="1728" w:hanging="792"/>
    </w:pPr>
  </w:style>
  <w:style w:type="paragraph" w:customStyle="1" w:styleId="SOPLevel4">
    <w:name w:val="SOP Level 4"/>
    <w:basedOn w:val="SOPLevel3"/>
    <w:rsid w:val="00283E7E"/>
    <w:pPr>
      <w:numPr>
        <w:ilvl w:val="3"/>
      </w:numPr>
      <w:tabs>
        <w:tab w:val="clear" w:pos="2898"/>
        <w:tab w:val="num" w:pos="2700"/>
      </w:tabs>
      <w:ind w:left="2736" w:hanging="1008"/>
    </w:pPr>
  </w:style>
  <w:style w:type="paragraph" w:customStyle="1" w:styleId="SOPLevel5">
    <w:name w:val="SOP Level 5"/>
    <w:basedOn w:val="SOPLevel4"/>
    <w:rsid w:val="00283E7E"/>
    <w:pPr>
      <w:numPr>
        <w:ilvl w:val="4"/>
      </w:numPr>
      <w:ind w:left="3960" w:hanging="1224"/>
    </w:pPr>
  </w:style>
  <w:style w:type="paragraph" w:customStyle="1" w:styleId="SOPLevel6">
    <w:name w:val="SOP Level 6"/>
    <w:basedOn w:val="SOPLevel5"/>
    <w:rsid w:val="00283E7E"/>
    <w:pPr>
      <w:numPr>
        <w:ilvl w:val="5"/>
      </w:numPr>
      <w:ind w:left="5400" w:hanging="1440"/>
    </w:pPr>
  </w:style>
  <w:style w:type="character" w:styleId="FootnoteReference">
    <w:name w:val="footnote reference"/>
    <w:rsid w:val="00283E7E"/>
    <w:rPr>
      <w:vertAlign w:val="superscript"/>
    </w:rPr>
  </w:style>
  <w:style w:type="paragraph" w:styleId="FootnoteText">
    <w:name w:val="footnote text"/>
    <w:basedOn w:val="Normal"/>
    <w:link w:val="FootnoteTextChar"/>
    <w:rsid w:val="00283E7E"/>
    <w:pPr>
      <w:spacing w:after="0" w:line="240" w:lineRule="auto"/>
    </w:pPr>
    <w:rPr>
      <w:rFonts w:ascii="Times New Roman" w:eastAsia="Times New Roman" w:hAnsi="Times New Roman" w:cs="Times New Roman"/>
      <w:sz w:val="20"/>
      <w:szCs w:val="24"/>
    </w:rPr>
  </w:style>
  <w:style w:type="character" w:customStyle="1" w:styleId="FootnoteTextChar">
    <w:name w:val="Footnote Text Char"/>
    <w:basedOn w:val="DefaultParagraphFont"/>
    <w:link w:val="FootnoteText"/>
    <w:rsid w:val="00283E7E"/>
    <w:rPr>
      <w:rFonts w:ascii="Times New Roman" w:eastAsia="Times New Roman" w:hAnsi="Times New Roman" w:cs="Times New Roman"/>
      <w:sz w:val="20"/>
      <w:szCs w:val="24"/>
    </w:rPr>
  </w:style>
  <w:style w:type="paragraph" w:styleId="Header">
    <w:name w:val="header"/>
    <w:basedOn w:val="Normal"/>
    <w:link w:val="HeaderChar"/>
    <w:uiPriority w:val="99"/>
    <w:unhideWhenUsed/>
    <w:rsid w:val="0028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4875"/>
  </w:style>
  <w:style w:type="paragraph" w:styleId="Footer">
    <w:name w:val="footer"/>
    <w:basedOn w:val="Normal"/>
    <w:link w:val="FooterChar"/>
    <w:uiPriority w:val="99"/>
    <w:unhideWhenUsed/>
    <w:rsid w:val="0028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4875"/>
  </w:style>
  <w:style w:type="paragraph" w:styleId="BalloonText">
    <w:name w:val="Balloon Text"/>
    <w:basedOn w:val="Normal"/>
    <w:link w:val="BalloonTextChar"/>
    <w:uiPriority w:val="99"/>
    <w:semiHidden/>
    <w:unhideWhenUsed/>
    <w:rsid w:val="007C6D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6D74"/>
    <w:rPr>
      <w:rFonts w:ascii="Tahoma" w:hAnsi="Tahoma" w:cs="Tahoma"/>
      <w:sz w:val="16"/>
      <w:szCs w:val="16"/>
    </w:rPr>
  </w:style>
  <w:style w:type="character" w:styleId="CommentReference">
    <w:name w:val="annotation reference"/>
    <w:basedOn w:val="DefaultParagraphFont"/>
    <w:uiPriority w:val="99"/>
    <w:semiHidden/>
    <w:unhideWhenUsed/>
    <w:rsid w:val="00C33967"/>
    <w:rPr>
      <w:sz w:val="16"/>
      <w:szCs w:val="16"/>
    </w:rPr>
  </w:style>
  <w:style w:type="paragraph" w:styleId="CommentText">
    <w:name w:val="annotation text"/>
    <w:basedOn w:val="Normal"/>
    <w:link w:val="CommentTextChar"/>
    <w:uiPriority w:val="99"/>
    <w:semiHidden/>
    <w:unhideWhenUsed/>
    <w:rsid w:val="00C33967"/>
    <w:pPr>
      <w:spacing w:line="240" w:lineRule="auto"/>
    </w:pPr>
    <w:rPr>
      <w:sz w:val="20"/>
      <w:szCs w:val="20"/>
    </w:rPr>
  </w:style>
  <w:style w:type="character" w:customStyle="1" w:styleId="CommentTextChar">
    <w:name w:val="Comment Text Char"/>
    <w:basedOn w:val="DefaultParagraphFont"/>
    <w:link w:val="CommentText"/>
    <w:uiPriority w:val="99"/>
    <w:semiHidden/>
    <w:rsid w:val="00C33967"/>
    <w:rPr>
      <w:sz w:val="20"/>
      <w:szCs w:val="20"/>
    </w:rPr>
  </w:style>
  <w:style w:type="paragraph" w:styleId="CommentSubject">
    <w:name w:val="annotation subject"/>
    <w:basedOn w:val="CommentText"/>
    <w:next w:val="CommentText"/>
    <w:link w:val="CommentSubjectChar"/>
    <w:uiPriority w:val="99"/>
    <w:semiHidden/>
    <w:unhideWhenUsed/>
    <w:rsid w:val="00C33967"/>
    <w:rPr>
      <w:b/>
      <w:bCs/>
    </w:rPr>
  </w:style>
  <w:style w:type="character" w:customStyle="1" w:styleId="CommentSubjectChar">
    <w:name w:val="Comment Subject Char"/>
    <w:basedOn w:val="CommentTextChar"/>
    <w:link w:val="CommentSubject"/>
    <w:uiPriority w:val="99"/>
    <w:semiHidden/>
    <w:rsid w:val="00C33967"/>
    <w:rPr>
      <w:b/>
      <w:bCs/>
      <w:sz w:val="20"/>
      <w:szCs w:val="20"/>
    </w:rPr>
  </w:style>
  <w:style w:type="paragraph" w:styleId="Revision">
    <w:name w:val="Revision"/>
    <w:hidden/>
    <w:uiPriority w:val="99"/>
    <w:semiHidden/>
    <w:rsid w:val="00C3396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0 xmlns="2ef64c7a-f0db-4be9-a2d1-a81bc310833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FAB7783FE4AE4B85EBF9F649CA2265" ma:contentTypeVersion="9" ma:contentTypeDescription="Create a new document." ma:contentTypeScope="" ma:versionID="d428e71665aae6f092309ab2b8b1d6eb">
  <xsd:schema xmlns:xsd="http://www.w3.org/2001/XMLSchema" xmlns:xs="http://www.w3.org/2001/XMLSchema" xmlns:p="http://schemas.microsoft.com/office/2006/metadata/properties" xmlns:ns2="2ef64c7a-f0db-4be9-a2d1-a81bc3108332" xmlns:ns3="56c6f19a-effe-4935-9341-fe92395bebc7" targetNamespace="http://schemas.microsoft.com/office/2006/metadata/properties" ma:root="true" ma:fieldsID="4e5985c0da23b9d265cd644721bb4c30" ns2:_="" ns3:_="">
    <xsd:import namespace="2ef64c7a-f0db-4be9-a2d1-a81bc3108332"/>
    <xsd:import namespace="56c6f19a-effe-4935-9341-fe92395be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0"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64c7a-f0db-4be9-a2d1-a81bc3108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2" nillable="true" ma:displayName="Notes" ma:description="This field includes notes related to the uploaded files." ma:internalName="Notes0">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c6f19a-effe-4935-9341-fe92395beb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B3F4C1-5DEF-4816-8FFA-7C49847D9A51}">
  <ds:schemaRefs>
    <ds:schemaRef ds:uri="http://schemas.microsoft.com/sharepoint/v3/contenttype/forms"/>
  </ds:schemaRefs>
</ds:datastoreItem>
</file>

<file path=customXml/itemProps2.xml><?xml version="1.0" encoding="utf-8"?>
<ds:datastoreItem xmlns:ds="http://schemas.openxmlformats.org/officeDocument/2006/customXml" ds:itemID="{5D26D18D-2B92-469A-8024-6585986798E0}">
  <ds:schemaRefs>
    <ds:schemaRef ds:uri="http://schemas.openxmlformats.org/package/2006/metadata/core-properties"/>
    <ds:schemaRef ds:uri="http://www.w3.org/XML/1998/namespace"/>
    <ds:schemaRef ds:uri="http://purl.org/dc/dcmitype/"/>
    <ds:schemaRef ds:uri="http://purl.org/dc/elements/1.1/"/>
    <ds:schemaRef ds:uri="http://schemas.microsoft.com/office/2006/documentManagement/types"/>
    <ds:schemaRef ds:uri="http://schemas.microsoft.com/office/infopath/2007/PartnerControls"/>
    <ds:schemaRef ds:uri="56c6f19a-effe-4935-9341-fe92395bebc7"/>
    <ds:schemaRef ds:uri="2ef64c7a-f0db-4be9-a2d1-a81bc3108332"/>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BD07AB77-85F5-4983-9C35-4B598D0B4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64c7a-f0db-4be9-a2d1-a81bc3108332"/>
    <ds:schemaRef ds:uri="56c6f19a-effe-4935-9341-fe92395be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1</Words>
  <Characters>1890</Characters>
  <Application>Microsoft Office Word</Application>
  <DocSecurity>0</DocSecurity>
  <Lines>15</Lines>
  <Paragraphs>4</Paragraphs>
  <ScaleCrop>false</ScaleCrop>
  <Manager/>
  <Company/>
  <LinksUpToDate>false</LinksUpToDate>
  <CharactersWithSpaces>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0-07-07T19:54:00Z</dcterms:created>
  <dcterms:modified xsi:type="dcterms:W3CDTF">2021-06-10T20: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AB7783FE4AE4B85EBF9F649CA2265</vt:lpwstr>
  </property>
</Properties>
</file>